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C91615" w14:textId="77777777" w:rsidR="008666E9" w:rsidRDefault="008666E9"/>
    <w:p w14:paraId="4D255C5F" w14:textId="6E3E61D7" w:rsidR="00386564" w:rsidRDefault="00386564" w:rsidP="00386564">
      <w:r>
        <w:t>Well-established Reno Korean Presbyterian Church (RKPC) is looking for a minister to lead our Youth Group in English Ministry, ranging from middle school to college students and young adults.</w:t>
      </w:r>
    </w:p>
    <w:p w14:paraId="2D557D55" w14:textId="77777777" w:rsidR="00386564" w:rsidRPr="00CD369C" w:rsidRDefault="00386564" w:rsidP="00386564">
      <w:r w:rsidRPr="002C5817">
        <w:rPr>
          <w:b/>
        </w:rPr>
        <w:t>Salary:</w:t>
      </w:r>
      <w:r w:rsidRPr="00CD369C">
        <w:t xml:space="preserve"> $30,000/</w:t>
      </w:r>
      <w:proofErr w:type="spellStart"/>
      <w:r w:rsidRPr="00CD369C">
        <w:t>yr</w:t>
      </w:r>
      <w:proofErr w:type="spellEnd"/>
    </w:p>
    <w:p w14:paraId="43B5F108" w14:textId="72AFEB08" w:rsidR="00386564" w:rsidRPr="007244DA" w:rsidRDefault="00643C0E" w:rsidP="00386564">
      <w:pPr>
        <w:rPr>
          <w:b/>
        </w:rPr>
      </w:pPr>
      <w:r>
        <w:rPr>
          <w:b/>
        </w:rPr>
        <w:t xml:space="preserve">This position will be responsible for </w:t>
      </w:r>
      <w:r w:rsidR="00386564" w:rsidRPr="007244DA">
        <w:rPr>
          <w:b/>
        </w:rPr>
        <w:t>the</w:t>
      </w:r>
      <w:r w:rsidR="00386564" w:rsidRPr="007244DA">
        <w:rPr>
          <w:b/>
          <w:color w:val="FF0000"/>
        </w:rPr>
        <w:t xml:space="preserve"> </w:t>
      </w:r>
      <w:r w:rsidR="00386564" w:rsidRPr="007244DA">
        <w:rPr>
          <w:b/>
        </w:rPr>
        <w:t>following duties but not limited to:</w:t>
      </w:r>
    </w:p>
    <w:p w14:paraId="35ECA0DD" w14:textId="77777777" w:rsidR="00386564" w:rsidRDefault="00386564" w:rsidP="00386564">
      <w:pPr>
        <w:pStyle w:val="ListParagraph"/>
        <w:numPr>
          <w:ilvl w:val="0"/>
          <w:numId w:val="2"/>
        </w:numPr>
      </w:pPr>
      <w:r>
        <w:t>Shepherd and lead the overall growth of RKPC Youth</w:t>
      </w:r>
    </w:p>
    <w:p w14:paraId="51E419C6" w14:textId="77777777" w:rsidR="00386564" w:rsidRDefault="00386564" w:rsidP="00386564">
      <w:pPr>
        <w:pStyle w:val="ListParagraph"/>
        <w:numPr>
          <w:ilvl w:val="0"/>
          <w:numId w:val="2"/>
        </w:numPr>
      </w:pPr>
      <w:r>
        <w:t>Provide</w:t>
      </w:r>
      <w:r w:rsidRPr="00671728">
        <w:t xml:space="preserve"> </w:t>
      </w:r>
      <w:r w:rsidRPr="00FF06D7">
        <w:t xml:space="preserve">worship </w:t>
      </w:r>
      <w:r>
        <w:t>service, spiritual guidance, bible studies and counseling to RKPC Youth, all in English</w:t>
      </w:r>
    </w:p>
    <w:p w14:paraId="36BD9274" w14:textId="77777777" w:rsidR="00386564" w:rsidRDefault="00386564" w:rsidP="00386564">
      <w:pPr>
        <w:pStyle w:val="ListParagraph"/>
        <w:numPr>
          <w:ilvl w:val="0"/>
          <w:numId w:val="2"/>
        </w:numPr>
      </w:pPr>
      <w:r>
        <w:t>Plan activities for fellowship and spiritual growth among RKPC Youth</w:t>
      </w:r>
    </w:p>
    <w:p w14:paraId="21A83798" w14:textId="77777777" w:rsidR="00386564" w:rsidRPr="007244DA" w:rsidRDefault="00386564" w:rsidP="00386564">
      <w:pPr>
        <w:rPr>
          <w:b/>
        </w:rPr>
      </w:pPr>
      <w:r w:rsidRPr="007244DA">
        <w:rPr>
          <w:b/>
        </w:rPr>
        <w:t>The applicant should possess the following qualifications:</w:t>
      </w:r>
    </w:p>
    <w:p w14:paraId="4D6998AF" w14:textId="409B257B" w:rsidR="00386564" w:rsidRDefault="00386564" w:rsidP="00386564">
      <w:pPr>
        <w:pStyle w:val="ListParagraph"/>
        <w:numPr>
          <w:ilvl w:val="0"/>
          <w:numId w:val="3"/>
        </w:numPr>
      </w:pPr>
      <w:r>
        <w:t>Master of Divinity Degree (M. Div. or higher) from an accredited theological seminary or currently enrolled in seminar</w:t>
      </w:r>
      <w:r w:rsidR="005A4017">
        <w:t>y</w:t>
      </w:r>
      <w:r>
        <w:t xml:space="preserve"> (M. Div. course)</w:t>
      </w:r>
    </w:p>
    <w:p w14:paraId="671362F0" w14:textId="77777777" w:rsidR="00386564" w:rsidRDefault="00386564" w:rsidP="00386564">
      <w:pPr>
        <w:pStyle w:val="ListParagraph"/>
        <w:numPr>
          <w:ilvl w:val="0"/>
          <w:numId w:val="3"/>
        </w:numPr>
      </w:pPr>
      <w:r>
        <w:t>Must speak fluent English</w:t>
      </w:r>
    </w:p>
    <w:p w14:paraId="6DC78A92" w14:textId="6EA0D404" w:rsidR="00386564" w:rsidRDefault="00386564" w:rsidP="00386564">
      <w:pPr>
        <w:pStyle w:val="ListParagraph"/>
        <w:numPr>
          <w:ilvl w:val="0"/>
          <w:numId w:val="3"/>
        </w:numPr>
      </w:pPr>
      <w:r>
        <w:t xml:space="preserve">Legal to work in </w:t>
      </w:r>
      <w:r w:rsidR="000B1BA8">
        <w:t>the U.S.</w:t>
      </w:r>
    </w:p>
    <w:p w14:paraId="1B1BE6C5" w14:textId="070372D1" w:rsidR="00386564" w:rsidRPr="007244DA" w:rsidRDefault="00386564" w:rsidP="00386564">
      <w:pPr>
        <w:rPr>
          <w:b/>
        </w:rPr>
      </w:pPr>
      <w:r w:rsidRPr="007244DA">
        <w:rPr>
          <w:b/>
        </w:rPr>
        <w:t xml:space="preserve">Qualified applicants </w:t>
      </w:r>
      <w:r w:rsidR="00F879E8">
        <w:rPr>
          <w:b/>
        </w:rPr>
        <w:t>must</w:t>
      </w:r>
      <w:r w:rsidRPr="007244DA">
        <w:rPr>
          <w:b/>
        </w:rPr>
        <w:t xml:space="preserve"> submit the following documents:</w:t>
      </w:r>
    </w:p>
    <w:p w14:paraId="1870E46B" w14:textId="36B13DB6" w:rsidR="00386564" w:rsidRPr="00125C21" w:rsidRDefault="00386564" w:rsidP="00386564">
      <w:pPr>
        <w:pStyle w:val="ListParagraph"/>
        <w:numPr>
          <w:ilvl w:val="0"/>
          <w:numId w:val="4"/>
        </w:numPr>
      </w:pPr>
      <w:r w:rsidRPr="00125C21">
        <w:t xml:space="preserve">Resume and </w:t>
      </w:r>
      <w:r w:rsidR="000B1BA8">
        <w:t>p</w:t>
      </w:r>
      <w:r w:rsidRPr="00125C21">
        <w:t>ersonal testimony</w:t>
      </w:r>
    </w:p>
    <w:p w14:paraId="3DF78FF9" w14:textId="77777777" w:rsidR="00386564" w:rsidRPr="00125C21" w:rsidRDefault="00386564" w:rsidP="00386564">
      <w:pPr>
        <w:pStyle w:val="ListParagraph"/>
        <w:numPr>
          <w:ilvl w:val="0"/>
          <w:numId w:val="4"/>
        </w:numPr>
      </w:pPr>
      <w:r w:rsidRPr="00125C21">
        <w:t>Seminary diploma or current enrollment documents from accredited seminary</w:t>
      </w:r>
    </w:p>
    <w:p w14:paraId="5D5B18A6" w14:textId="77777777" w:rsidR="00386564" w:rsidRPr="00125C21" w:rsidRDefault="00386564" w:rsidP="00386564">
      <w:pPr>
        <w:pStyle w:val="ListParagraph"/>
        <w:numPr>
          <w:ilvl w:val="0"/>
          <w:numId w:val="4"/>
        </w:numPr>
      </w:pPr>
      <w:r w:rsidRPr="00125C21">
        <w:t>If ordained, a copy of certificate of ordination</w:t>
      </w:r>
    </w:p>
    <w:p w14:paraId="60A0D021" w14:textId="77777777" w:rsidR="006263EE" w:rsidRDefault="00386564" w:rsidP="006263EE">
      <w:pPr>
        <w:pStyle w:val="ListParagraph"/>
        <w:numPr>
          <w:ilvl w:val="0"/>
          <w:numId w:val="4"/>
        </w:numPr>
      </w:pPr>
      <w:r w:rsidRPr="00125C21">
        <w:t>One recommendation letter (From a pastor)</w:t>
      </w:r>
    </w:p>
    <w:p w14:paraId="09A60454" w14:textId="61BE67CB" w:rsidR="00386564" w:rsidRPr="006263EE" w:rsidRDefault="00386564" w:rsidP="006263EE">
      <w:pPr>
        <w:pStyle w:val="ListParagraph"/>
        <w:numPr>
          <w:ilvl w:val="0"/>
          <w:numId w:val="4"/>
        </w:numPr>
      </w:pPr>
      <w:r w:rsidRPr="00125C21">
        <w:t>One recorded video sermon</w:t>
      </w:r>
    </w:p>
    <w:p w14:paraId="4100C183" w14:textId="672C8F3D" w:rsidR="00386564" w:rsidRDefault="00386564" w:rsidP="00386564">
      <w:r>
        <w:t xml:space="preserve">Please submit the required documents to </w:t>
      </w:r>
      <w:r w:rsidRPr="00386564">
        <w:rPr>
          <w:color w:val="0000FF"/>
        </w:rPr>
        <w:t>rkpcempnc@gmail.com</w:t>
      </w:r>
      <w:r w:rsidRPr="00386564">
        <w:t>.</w:t>
      </w:r>
      <w:r>
        <w:t xml:space="preserve">  </w:t>
      </w:r>
      <w:r w:rsidR="000B1BA8">
        <w:t>Please note that t</w:t>
      </w:r>
      <w:r>
        <w:t xml:space="preserve">he submitted documents will NOT be returned.  The deadline for application is </w:t>
      </w:r>
      <w:r w:rsidRPr="000B1BA8">
        <w:rPr>
          <w:b/>
        </w:rPr>
        <w:t>February 15, 2019 @ 5:00PM (PST).</w:t>
      </w:r>
    </w:p>
    <w:p w14:paraId="13D4E87C" w14:textId="77777777" w:rsidR="006263EE" w:rsidRDefault="00386564" w:rsidP="006263EE">
      <w:pPr>
        <w:pStyle w:val="ListParagraph"/>
        <w:numPr>
          <w:ilvl w:val="0"/>
          <w:numId w:val="5"/>
        </w:numPr>
      </w:pPr>
      <w:r>
        <w:t>Contact: Charlie Park, Pastor Nominating Committee Chair</w:t>
      </w:r>
    </w:p>
    <w:p w14:paraId="611DB02A" w14:textId="002E85F0" w:rsidR="00386564" w:rsidRPr="006263EE" w:rsidRDefault="00386564" w:rsidP="006263EE">
      <w:pPr>
        <w:pStyle w:val="ListParagraph"/>
        <w:numPr>
          <w:ilvl w:val="0"/>
          <w:numId w:val="5"/>
        </w:numPr>
      </w:pPr>
      <w:bookmarkStart w:id="0" w:name="_GoBack"/>
      <w:bookmarkEnd w:id="0"/>
      <w:r>
        <w:t xml:space="preserve">Committee e-mail: </w:t>
      </w:r>
      <w:r w:rsidRPr="006263EE">
        <w:rPr>
          <w:color w:val="0000FF"/>
        </w:rPr>
        <w:t>rkpcempnc@gmail.com</w:t>
      </w:r>
    </w:p>
    <w:p w14:paraId="4AFC1B17" w14:textId="1995A527" w:rsidR="00386564" w:rsidRDefault="00386564" w:rsidP="00386564">
      <w:pPr>
        <w:pStyle w:val="ListParagraph"/>
        <w:numPr>
          <w:ilvl w:val="0"/>
          <w:numId w:val="5"/>
        </w:numPr>
      </w:pPr>
      <w:r>
        <w:t>Church Website:</w:t>
      </w:r>
      <w:r w:rsidRPr="00D638B1">
        <w:t xml:space="preserve"> </w:t>
      </w:r>
      <w:hyperlink r:id="rId7" w:history="1">
        <w:r w:rsidRPr="00386564">
          <w:rPr>
            <w:rStyle w:val="Hyperlink"/>
            <w:color w:val="0000FF"/>
          </w:rPr>
          <w:t>www.renokoreanchurch.org</w:t>
        </w:r>
      </w:hyperlink>
    </w:p>
    <w:p w14:paraId="3DEA90E9" w14:textId="77777777" w:rsidR="001721A2" w:rsidRDefault="001721A2" w:rsidP="00043E68"/>
    <w:sectPr w:rsidR="001721A2" w:rsidSect="008666E9">
      <w:headerReference w:type="default" r:id="rId8"/>
      <w:pgSz w:w="12240" w:h="15840"/>
      <w:pgMar w:top="14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289820" w14:textId="77777777" w:rsidR="009F10BE" w:rsidRDefault="009F10BE" w:rsidP="008666E9">
      <w:pPr>
        <w:spacing w:after="0" w:line="240" w:lineRule="auto"/>
      </w:pPr>
      <w:r>
        <w:separator/>
      </w:r>
    </w:p>
  </w:endnote>
  <w:endnote w:type="continuationSeparator" w:id="0">
    <w:p w14:paraId="4EDB29E5" w14:textId="77777777" w:rsidR="009F10BE" w:rsidRDefault="009F10BE" w:rsidP="00866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27F64" w14:textId="77777777" w:rsidR="009F10BE" w:rsidRDefault="009F10BE" w:rsidP="008666E9">
      <w:pPr>
        <w:spacing w:after="0" w:line="240" w:lineRule="auto"/>
      </w:pPr>
      <w:r>
        <w:separator/>
      </w:r>
    </w:p>
  </w:footnote>
  <w:footnote w:type="continuationSeparator" w:id="0">
    <w:p w14:paraId="20B4E601" w14:textId="77777777" w:rsidR="009F10BE" w:rsidRDefault="009F10BE" w:rsidP="00866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F54ED" w14:textId="77777777" w:rsidR="008666E9" w:rsidRDefault="008666E9" w:rsidP="00B03A1B">
    <w:pPr>
      <w:pStyle w:val="Header"/>
      <w:jc w:val="center"/>
    </w:pPr>
    <w:r>
      <w:rPr>
        <w:noProof/>
      </w:rPr>
      <w:drawing>
        <wp:inline distT="0" distB="0" distL="0" distR="0" wp14:anchorId="76A9BE99" wp14:editId="6901F894">
          <wp:extent cx="3123904" cy="804947"/>
          <wp:effectExtent l="0" t="0" r="635" b="0"/>
          <wp:docPr id="11" name="Picture 11" descr="https://www.renokoreanchurch.org/wp-content/uploads/2016/09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www.renokoreanchurch.org/wp-content/uploads/2016/09/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45989" cy="8106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B6D12"/>
    <w:multiLevelType w:val="hybridMultilevel"/>
    <w:tmpl w:val="3FF8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954E6"/>
    <w:multiLevelType w:val="hybridMultilevel"/>
    <w:tmpl w:val="45C28CEA"/>
    <w:lvl w:ilvl="0" w:tplc="755CB0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B7218"/>
    <w:multiLevelType w:val="hybridMultilevel"/>
    <w:tmpl w:val="BE1CD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CC648E"/>
    <w:multiLevelType w:val="hybridMultilevel"/>
    <w:tmpl w:val="2CEE3000"/>
    <w:lvl w:ilvl="0" w:tplc="E806CD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CC2B72"/>
    <w:multiLevelType w:val="hybridMultilevel"/>
    <w:tmpl w:val="CF8CC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MzQxMzEzMDY1N7FU0lEKTi0uzszPAykwqgUA2EzIfCwAAAA="/>
  </w:docVars>
  <w:rsids>
    <w:rsidRoot w:val="00B6369D"/>
    <w:rsid w:val="00043502"/>
    <w:rsid w:val="00043E68"/>
    <w:rsid w:val="000958CB"/>
    <w:rsid w:val="000B1BA8"/>
    <w:rsid w:val="00125C21"/>
    <w:rsid w:val="001721A2"/>
    <w:rsid w:val="00172F5F"/>
    <w:rsid w:val="00223B56"/>
    <w:rsid w:val="002C5817"/>
    <w:rsid w:val="00386564"/>
    <w:rsid w:val="005A4017"/>
    <w:rsid w:val="00611F0B"/>
    <w:rsid w:val="006263EE"/>
    <w:rsid w:val="00643C0E"/>
    <w:rsid w:val="007244DA"/>
    <w:rsid w:val="00814A2F"/>
    <w:rsid w:val="008666E9"/>
    <w:rsid w:val="00930C39"/>
    <w:rsid w:val="009F10BE"/>
    <w:rsid w:val="00B03A1B"/>
    <w:rsid w:val="00B6369D"/>
    <w:rsid w:val="00B673C5"/>
    <w:rsid w:val="00D638B1"/>
    <w:rsid w:val="00E173E7"/>
    <w:rsid w:val="00E236E8"/>
    <w:rsid w:val="00F879E8"/>
    <w:rsid w:val="00F97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ECB391"/>
  <w15:chartTrackingRefBased/>
  <w15:docId w15:val="{7055AAFB-6818-4CDB-AD72-9D12AA03A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369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3E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66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6E9"/>
  </w:style>
  <w:style w:type="paragraph" w:styleId="Footer">
    <w:name w:val="footer"/>
    <w:basedOn w:val="Normal"/>
    <w:link w:val="FooterChar"/>
    <w:uiPriority w:val="99"/>
    <w:unhideWhenUsed/>
    <w:rsid w:val="008666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6E9"/>
  </w:style>
  <w:style w:type="character" w:styleId="FollowedHyperlink">
    <w:name w:val="FollowedHyperlink"/>
    <w:basedOn w:val="DefaultParagraphFont"/>
    <w:uiPriority w:val="99"/>
    <w:semiHidden/>
    <w:unhideWhenUsed/>
    <w:rsid w:val="003865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renokoreanchurch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ong Cho</dc:creator>
  <cp:keywords/>
  <dc:description/>
  <cp:lastModifiedBy>Charlie Park</cp:lastModifiedBy>
  <cp:revision>9</cp:revision>
  <dcterms:created xsi:type="dcterms:W3CDTF">2018-12-31T20:28:00Z</dcterms:created>
  <dcterms:modified xsi:type="dcterms:W3CDTF">2018-12-31T20:49:00Z</dcterms:modified>
</cp:coreProperties>
</file>